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4C53F" w14:textId="77777777" w:rsidR="00387579" w:rsidRPr="00236C40" w:rsidRDefault="006D424A">
      <w:pPr>
        <w:rPr>
          <w:b/>
        </w:rPr>
      </w:pPr>
      <w:bookmarkStart w:id="0" w:name="_GoBack"/>
      <w:bookmarkEnd w:id="0"/>
      <w:r w:rsidRPr="00236C40">
        <w:rPr>
          <w:b/>
        </w:rPr>
        <w:t>Goal:</w:t>
      </w:r>
    </w:p>
    <w:p w14:paraId="22CFB97C" w14:textId="77777777" w:rsidR="006D424A" w:rsidRPr="00236C40" w:rsidRDefault="006D424A">
      <w:r w:rsidRPr="00236C40">
        <w:t>Create line posters based on anime tv shows and movies</w:t>
      </w:r>
    </w:p>
    <w:p w14:paraId="160B9B59" w14:textId="77777777" w:rsidR="006D424A" w:rsidRPr="00236C40" w:rsidRDefault="006D424A">
      <w:pPr>
        <w:rPr>
          <w:b/>
        </w:rPr>
      </w:pPr>
      <w:r w:rsidRPr="00236C40">
        <w:rPr>
          <w:b/>
        </w:rPr>
        <w:t>Technology Required:</w:t>
      </w:r>
    </w:p>
    <w:p w14:paraId="56535BE1" w14:textId="77777777" w:rsidR="006D424A" w:rsidRPr="00236C40" w:rsidRDefault="006D424A">
      <w:r w:rsidRPr="00236C40">
        <w:t>FFMPEG, PYTHON</w:t>
      </w:r>
    </w:p>
    <w:p w14:paraId="56F8A991" w14:textId="77777777" w:rsidR="006D424A" w:rsidRPr="00236C40" w:rsidRDefault="006D424A">
      <w:pPr>
        <w:rPr>
          <w:b/>
        </w:rPr>
      </w:pPr>
      <w:r w:rsidRPr="00236C40">
        <w:rPr>
          <w:b/>
        </w:rPr>
        <w:t>Steps:</w:t>
      </w:r>
    </w:p>
    <w:p w14:paraId="1C8E0FEC" w14:textId="77777777" w:rsidR="006D424A" w:rsidRPr="00236C40" w:rsidRDefault="006D424A">
      <w:r w:rsidRPr="00236C40">
        <w:t>Take movie file and take screenshots at intervals</w:t>
      </w:r>
    </w:p>
    <w:p w14:paraId="110587F6" w14:textId="77777777" w:rsidR="006D424A" w:rsidRPr="00236C40" w:rsidRDefault="006D424A">
      <w:r w:rsidRPr="00236C40">
        <w:tab/>
        <w:t>https://trac.ffmpeg.org/wiki/Create%20a%20thumbnail%20image%20every%20X%20seconds%20of%20the%20video</w:t>
      </w:r>
    </w:p>
    <w:p w14:paraId="1C3D96D3" w14:textId="77777777" w:rsidR="006D424A" w:rsidRPr="00236C40" w:rsidRDefault="006D424A">
      <w:r w:rsidRPr="00236C40">
        <w:t>Use python to find the dominant colors of the image</w:t>
      </w:r>
    </w:p>
    <w:p w14:paraId="1FFCAACC" w14:textId="5E720254" w:rsidR="006D424A" w:rsidRPr="00236C40" w:rsidRDefault="006D424A">
      <w:r w:rsidRPr="00236C40">
        <w:tab/>
        <w:t>https://stackoverflow.com/questions/43111029/how-to-find-the-average-colour-of-an-image-in-python-with-opencv</w:t>
      </w:r>
    </w:p>
    <w:p w14:paraId="3B31093D" w14:textId="77777777" w:rsidR="006D424A" w:rsidRPr="00236C40" w:rsidRDefault="006D424A">
      <w:r w:rsidRPr="00236C40">
        <w:t>Other concerns in process:</w:t>
      </w:r>
    </w:p>
    <w:p w14:paraId="633C2B52" w14:textId="77777777" w:rsidR="006D424A" w:rsidRPr="00236C40" w:rsidRDefault="006D424A">
      <w:r w:rsidRPr="00236C40">
        <w:tab/>
        <w:t>https://www.metafilter.com/142548/The-Colors-of-Motion</w:t>
      </w:r>
    </w:p>
    <w:p w14:paraId="1656D18B" w14:textId="77777777" w:rsidR="006D424A" w:rsidRPr="00236C40" w:rsidRDefault="006D424A" w:rsidP="006D424A">
      <w:pPr>
        <w:rPr>
          <w:b/>
        </w:rPr>
      </w:pPr>
      <w:r w:rsidRPr="00236C40">
        <w:rPr>
          <w:b/>
        </w:rPr>
        <w:t>HOW DOES IT WORK?</w:t>
      </w:r>
    </w:p>
    <w:p w14:paraId="1BB1726D" w14:textId="77777777" w:rsidR="006D424A" w:rsidRPr="00236C40" w:rsidRDefault="006D424A" w:rsidP="006D424A">
      <w:r w:rsidRPr="00236C40">
        <w:tab/>
        <w:t xml:space="preserve">- A bash script runs </w:t>
      </w:r>
      <w:proofErr w:type="spellStart"/>
      <w:r w:rsidRPr="00236C40">
        <w:t>ffmpeg</w:t>
      </w:r>
      <w:proofErr w:type="spellEnd"/>
      <w:r w:rsidRPr="00236C40">
        <w:t xml:space="preserve"> to export frames from a video file.</w:t>
      </w:r>
    </w:p>
    <w:p w14:paraId="017F8A88" w14:textId="77777777" w:rsidR="006D424A" w:rsidRPr="00236C40" w:rsidRDefault="006D424A" w:rsidP="006D424A">
      <w:r w:rsidRPr="00236C40">
        <w:tab/>
        <w:t>- The frame rate of the exports depends on the length of the video.</w:t>
      </w:r>
    </w:p>
    <w:p w14:paraId="14F22919" w14:textId="77777777" w:rsidR="006D424A" w:rsidRPr="00236C40" w:rsidRDefault="006D424A" w:rsidP="006D424A">
      <w:r w:rsidRPr="00236C40">
        <w:tab/>
        <w:t>- The bash script then calls a PHP script which extracts the average color from each frame.</w:t>
      </w:r>
    </w:p>
    <w:p w14:paraId="291F6592" w14:textId="77777777" w:rsidR="006D424A" w:rsidRPr="00236C40" w:rsidRDefault="006D424A" w:rsidP="006D424A">
      <w:r w:rsidRPr="00236C40">
        <w:tab/>
        <w:t>- The results are spit out as a JSON file with the hex values in an array.</w:t>
      </w:r>
    </w:p>
    <w:p w14:paraId="34886DF1" w14:textId="77777777" w:rsidR="006D424A" w:rsidRPr="00236C40" w:rsidRDefault="006D424A" w:rsidP="006D424A">
      <w:r w:rsidRPr="00236C40">
        <w:tab/>
        <w:t xml:space="preserve">- The front-end runs on </w:t>
      </w:r>
      <w:proofErr w:type="gramStart"/>
      <w:r w:rsidRPr="00236C40">
        <w:t>backbone, and</w:t>
      </w:r>
      <w:proofErr w:type="gramEnd"/>
      <w:r w:rsidRPr="00236C40">
        <w:t xml:space="preserve"> presents the color data.</w:t>
      </w:r>
    </w:p>
    <w:p w14:paraId="70EE74DA" w14:textId="77777777" w:rsidR="006D424A" w:rsidRPr="00236C40" w:rsidRDefault="006D424A" w:rsidP="006D424A">
      <w:r w:rsidRPr="00236C40">
        <w:tab/>
        <w:t xml:space="preserve">- Navigate the colors in a number of </w:t>
      </w:r>
      <w:proofErr w:type="gramStart"/>
      <w:r w:rsidRPr="00236C40">
        <w:t>ways, and</w:t>
      </w:r>
      <w:proofErr w:type="gramEnd"/>
      <w:r w:rsidRPr="00236C40">
        <w:t xml:space="preserve"> compare the color to each frame."</w:t>
      </w:r>
    </w:p>
    <w:p w14:paraId="0705BD88" w14:textId="77777777" w:rsidR="006D424A" w:rsidRPr="00236C40" w:rsidRDefault="006D424A" w:rsidP="006D424A">
      <w:pPr>
        <w:rPr>
          <w:b/>
        </w:rPr>
      </w:pPr>
      <w:r w:rsidRPr="00236C40">
        <w:rPr>
          <w:b/>
        </w:rPr>
        <w:t>Future Features</w:t>
      </w:r>
    </w:p>
    <w:p w14:paraId="0244BCB0" w14:textId="77777777" w:rsidR="006D424A" w:rsidRPr="00236C40" w:rsidRDefault="006D424A" w:rsidP="006D424A">
      <w:r w:rsidRPr="00236C40">
        <w:tab/>
        <w:t>analyze audio to figure out the peaks of the movie</w:t>
      </w:r>
    </w:p>
    <w:p w14:paraId="22075AD8" w14:textId="75950EE4" w:rsidR="006D424A" w:rsidRPr="00236C40" w:rsidRDefault="00636F53" w:rsidP="006D424A">
      <w:pPr>
        <w:rPr>
          <w:b/>
        </w:rPr>
      </w:pPr>
      <w:r w:rsidRPr="00236C40">
        <w:rPr>
          <w:b/>
        </w:rPr>
        <w:t>How to use FFMPEG</w:t>
      </w:r>
    </w:p>
    <w:p w14:paraId="72693471" w14:textId="03D6E951" w:rsidR="00636F53" w:rsidRPr="00236C40" w:rsidRDefault="00636F53" w:rsidP="006D424A">
      <w:r w:rsidRPr="00236C40">
        <w:tab/>
      </w:r>
      <w:hyperlink r:id="rId4" w:history="1">
        <w:r w:rsidRPr="00236C40">
          <w:rPr>
            <w:rStyle w:val="Hyperlink"/>
          </w:rPr>
          <w:t>https://video.stackexchange.com/questions/20495/how-do-i-set-up-and-use-ffmpeg-in-windows</w:t>
        </w:r>
      </w:hyperlink>
    </w:p>
    <w:p w14:paraId="66BAAA2F" w14:textId="77777777" w:rsidR="00073C77" w:rsidRPr="00236C40" w:rsidRDefault="00073C77" w:rsidP="006D424A">
      <w:pPr>
        <w:rPr>
          <w:b/>
        </w:rPr>
      </w:pPr>
      <w:r w:rsidRPr="00236C40">
        <w:rPr>
          <w:b/>
        </w:rPr>
        <w:t>Tool to find average color of image</w:t>
      </w:r>
    </w:p>
    <w:p w14:paraId="0F81E25B" w14:textId="056CDC12" w:rsidR="00636F53" w:rsidRPr="00236C40" w:rsidRDefault="00073C77" w:rsidP="006D424A">
      <w:r w:rsidRPr="00236C40">
        <w:tab/>
        <w:t xml:space="preserve">http://matkl.github.io/average-color/ </w:t>
      </w:r>
    </w:p>
    <w:p w14:paraId="29254E4C" w14:textId="4102FAB3" w:rsidR="00636F53" w:rsidRPr="00236C40" w:rsidRDefault="00636F53" w:rsidP="006D424A">
      <w:pPr>
        <w:rPr>
          <w:b/>
        </w:rPr>
      </w:pPr>
      <w:r w:rsidRPr="00236C40">
        <w:rPr>
          <w:b/>
        </w:rPr>
        <w:t>Test Movie</w:t>
      </w:r>
    </w:p>
    <w:p w14:paraId="76E42DCD" w14:textId="2ABE1725" w:rsidR="00236C40" w:rsidRPr="00236C40" w:rsidRDefault="00636F53" w:rsidP="006D424A">
      <w:r w:rsidRPr="00236C40">
        <w:rPr>
          <w:b/>
        </w:rPr>
        <w:tab/>
      </w:r>
      <w:r w:rsidRPr="00236C40">
        <w:t>Spiderman Into the Universe</w:t>
      </w:r>
    </w:p>
    <w:p w14:paraId="1583D62D" w14:textId="39F97F52" w:rsidR="00236C40" w:rsidRPr="00236C40" w:rsidRDefault="00236C40" w:rsidP="006D424A">
      <w:pPr>
        <w:rPr>
          <w:b/>
        </w:rPr>
      </w:pPr>
      <w:r w:rsidRPr="00236C40">
        <w:rPr>
          <w:b/>
        </w:rPr>
        <w:t>Another Software to Check Out</w:t>
      </w:r>
    </w:p>
    <w:p w14:paraId="339652D8" w14:textId="18F9041D" w:rsidR="00236C40" w:rsidRDefault="001F71B8" w:rsidP="00236C40">
      <w:pPr>
        <w:ind w:firstLine="720"/>
      </w:pPr>
      <w:hyperlink r:id="rId5" w:history="1">
        <w:r w:rsidR="00E06DC2" w:rsidRPr="00FA414B">
          <w:rPr>
            <w:rStyle w:val="Hyperlink"/>
          </w:rPr>
          <w:t>https://processing.org/</w:t>
        </w:r>
      </w:hyperlink>
    </w:p>
    <w:p w14:paraId="66793087" w14:textId="0C61AE61" w:rsidR="00E06DC2" w:rsidRDefault="00E06DC2" w:rsidP="00E06DC2">
      <w:pPr>
        <w:rPr>
          <w:b/>
        </w:rPr>
      </w:pPr>
      <w:r w:rsidRPr="00E06DC2">
        <w:rPr>
          <w:b/>
        </w:rPr>
        <w:t>Another Test</w:t>
      </w:r>
    </w:p>
    <w:p w14:paraId="1A6B7BEF" w14:textId="43E5608A" w:rsidR="00E06DC2" w:rsidRDefault="00E06DC2" w:rsidP="00E06DC2">
      <w:r w:rsidRPr="00E06DC2">
        <w:tab/>
      </w:r>
      <w:hyperlink r:id="rId6" w:history="1">
        <w:r w:rsidRPr="00FA414B">
          <w:rPr>
            <w:rStyle w:val="Hyperlink"/>
          </w:rPr>
          <w:t>https://www.youtube.com/watch?v=fzQ6gRAEoy0</w:t>
        </w:r>
      </w:hyperlink>
    </w:p>
    <w:p w14:paraId="7397B1EA" w14:textId="13BEBB3B" w:rsidR="00E06DC2" w:rsidRDefault="00E06DC2" w:rsidP="00E06DC2">
      <w:r>
        <w:tab/>
        <w:t xml:space="preserve">Use </w:t>
      </w:r>
      <w:proofErr w:type="spellStart"/>
      <w:r>
        <w:t>Youtube</w:t>
      </w:r>
      <w:proofErr w:type="spellEnd"/>
      <w:r>
        <w:t>-DL to download</w:t>
      </w:r>
    </w:p>
    <w:p w14:paraId="1721733F" w14:textId="67BE3656" w:rsidR="00E06DC2" w:rsidRDefault="00E06DC2" w:rsidP="00E06DC2">
      <w:r>
        <w:tab/>
      </w:r>
      <w:r>
        <w:tab/>
      </w:r>
      <w:hyperlink r:id="rId7" w:anchor="readme" w:history="1">
        <w:r w:rsidR="003E0B34" w:rsidRPr="000C1934">
          <w:rPr>
            <w:rStyle w:val="Hyperlink"/>
          </w:rPr>
          <w:t>https://github.com/rg3/youtube-dl/blob/master/README.md#readme</w:t>
        </w:r>
      </w:hyperlink>
    </w:p>
    <w:p w14:paraId="11453BA0" w14:textId="073772C3" w:rsidR="003E0B34" w:rsidRDefault="003E0B34" w:rsidP="00E06DC2"/>
    <w:p w14:paraId="753A5D6E" w14:textId="2A1E127F" w:rsidR="003E0B34" w:rsidRDefault="003E0B34" w:rsidP="00E06DC2">
      <w:pPr>
        <w:rPr>
          <w:b/>
        </w:rPr>
      </w:pPr>
      <w:r w:rsidRPr="003E0B34">
        <w:rPr>
          <w:b/>
        </w:rPr>
        <w:lastRenderedPageBreak/>
        <w:t>More Reading/Tools</w:t>
      </w:r>
    </w:p>
    <w:p w14:paraId="5EB85FD6" w14:textId="26E355D6" w:rsidR="003E0B34" w:rsidRDefault="003E0B34" w:rsidP="00E06DC2">
      <w:r w:rsidRPr="003E0B34">
        <w:tab/>
      </w:r>
      <w:hyperlink r:id="rId8" w:history="1">
        <w:r w:rsidRPr="000C1934">
          <w:rPr>
            <w:rStyle w:val="Hyperlink"/>
          </w:rPr>
          <w:t>https://github.com/fluent-ffmpeg/node-fluent-ffmpeg</w:t>
        </w:r>
      </w:hyperlink>
    </w:p>
    <w:p w14:paraId="0F77C160" w14:textId="009A1307" w:rsidR="003E0B34" w:rsidRDefault="003E0B34" w:rsidP="00E06DC2">
      <w:r>
        <w:tab/>
      </w:r>
      <w:hyperlink r:id="rId9" w:history="1">
        <w:r w:rsidRPr="000C1934">
          <w:rPr>
            <w:rStyle w:val="Hyperlink"/>
          </w:rPr>
          <w:t>http://www.omdbapi.com</w:t>
        </w:r>
      </w:hyperlink>
    </w:p>
    <w:p w14:paraId="0FF7A2BE" w14:textId="5DD83C2A" w:rsidR="003E0B34" w:rsidRDefault="003E0B34" w:rsidP="00E06DC2">
      <w:r>
        <w:tab/>
      </w:r>
      <w:hyperlink r:id="rId10" w:history="1">
        <w:r w:rsidRPr="000C1934">
          <w:rPr>
            <w:rStyle w:val="Hyperlink"/>
          </w:rPr>
          <w:t>https://thecolorsofmotion.com/faq</w:t>
        </w:r>
      </w:hyperlink>
    </w:p>
    <w:p w14:paraId="4B891044" w14:textId="18042E9E" w:rsidR="00146F98" w:rsidRDefault="00146F98" w:rsidP="00E06DC2">
      <w:r>
        <w:tab/>
      </w:r>
      <w:hyperlink r:id="rId11" w:history="1">
        <w:r w:rsidRPr="000C1934">
          <w:rPr>
            <w:rStyle w:val="Hyperlink"/>
          </w:rPr>
          <w:t>https://pillow.readthedocs.io/en/4.0.x/handbook/overview.html</w:t>
        </w:r>
      </w:hyperlink>
    </w:p>
    <w:p w14:paraId="3A5C3E3B" w14:textId="6D41AA95" w:rsidR="00146F98" w:rsidRDefault="001F71B8" w:rsidP="00E06DC2">
      <w:r>
        <w:tab/>
      </w:r>
      <w:hyperlink r:id="rId12" w:history="1">
        <w:r w:rsidRPr="000C1934">
          <w:rPr>
            <w:rStyle w:val="Hyperlink"/>
          </w:rPr>
          <w:t>https://github.com/atduskgreg/opencv-processing</w:t>
        </w:r>
      </w:hyperlink>
      <w:r>
        <w:t xml:space="preserve"> </w:t>
      </w:r>
    </w:p>
    <w:p w14:paraId="39EAD27F" w14:textId="479E977D" w:rsidR="003E0B34" w:rsidRDefault="002E4183" w:rsidP="00E06DC2">
      <w:pPr>
        <w:rPr>
          <w:b/>
        </w:rPr>
      </w:pPr>
      <w:r w:rsidRPr="002E4183">
        <w:rPr>
          <w:b/>
        </w:rPr>
        <w:t xml:space="preserve">What </w:t>
      </w:r>
      <w:proofErr w:type="gramStart"/>
      <w:r w:rsidRPr="002E4183">
        <w:rPr>
          <w:b/>
        </w:rPr>
        <w:t>are</w:t>
      </w:r>
      <w:proofErr w:type="gramEnd"/>
      <w:r w:rsidRPr="002E4183">
        <w:rPr>
          <w:b/>
        </w:rPr>
        <w:t xml:space="preserve"> a list of animated series to try?</w:t>
      </w:r>
    </w:p>
    <w:p w14:paraId="2A266C92" w14:textId="067FDBE8" w:rsidR="002E4183" w:rsidRDefault="002E4183" w:rsidP="00E06DC2">
      <w:pPr>
        <w:rPr>
          <w:b/>
        </w:rPr>
      </w:pPr>
      <w:r>
        <w:rPr>
          <w:b/>
        </w:rPr>
        <w:t>Figure out how to use AZW and host the website online?</w:t>
      </w:r>
    </w:p>
    <w:p w14:paraId="722408C7" w14:textId="13FC1DEA" w:rsidR="002E4183" w:rsidRDefault="002E4183" w:rsidP="00E06DC2">
      <w:pPr>
        <w:rPr>
          <w:b/>
        </w:rPr>
      </w:pPr>
    </w:p>
    <w:p w14:paraId="4A145FC4" w14:textId="5FCFCF49" w:rsidR="002E4183" w:rsidRDefault="002E4183" w:rsidP="00E06DC2">
      <w:pPr>
        <w:rPr>
          <w:b/>
        </w:rPr>
      </w:pPr>
      <w:r>
        <w:rPr>
          <w:b/>
        </w:rPr>
        <w:t>Movie Combos to Try</w:t>
      </w:r>
    </w:p>
    <w:p w14:paraId="4EAC35F3" w14:textId="2A4DAFC7" w:rsidR="002E4183" w:rsidRDefault="002E4183" w:rsidP="00E06DC2">
      <w:r w:rsidRPr="002E4183">
        <w:t xml:space="preserve">2019 </w:t>
      </w:r>
      <w:r>
        <w:t>A</w:t>
      </w:r>
      <w:r w:rsidRPr="002E4183">
        <w:t>nimated movies</w:t>
      </w:r>
    </w:p>
    <w:p w14:paraId="015D22F7" w14:textId="6AF93118" w:rsidR="002E4183" w:rsidRDefault="002E4183" w:rsidP="00E06DC2">
      <w:proofErr w:type="spellStart"/>
      <w:r>
        <w:t>Miazaki</w:t>
      </w:r>
      <w:proofErr w:type="spellEnd"/>
      <w:r>
        <w:t xml:space="preserve"> Films</w:t>
      </w:r>
    </w:p>
    <w:p w14:paraId="74DD5D4D" w14:textId="77777777" w:rsidR="002E4183" w:rsidRPr="002E4183" w:rsidRDefault="002E4183" w:rsidP="00E06DC2"/>
    <w:sectPr w:rsidR="002E4183" w:rsidRPr="002E41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3MDA3Mzc0NDE0NDdW0lEKTi0uzszPAykwrgUAwTMLZywAAAA="/>
  </w:docVars>
  <w:rsids>
    <w:rsidRoot w:val="006D424A"/>
    <w:rsid w:val="00073C77"/>
    <w:rsid w:val="000C269A"/>
    <w:rsid w:val="00146F98"/>
    <w:rsid w:val="001F71B8"/>
    <w:rsid w:val="00236C40"/>
    <w:rsid w:val="002E4183"/>
    <w:rsid w:val="00387579"/>
    <w:rsid w:val="003E0B34"/>
    <w:rsid w:val="00636F53"/>
    <w:rsid w:val="006D424A"/>
    <w:rsid w:val="00AE4D75"/>
    <w:rsid w:val="00BA25B7"/>
    <w:rsid w:val="00E06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E94C5"/>
  <w15:chartTrackingRefBased/>
  <w15:docId w15:val="{37289908-7073-4FC0-B964-5D9DD2A56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="Arial"/>
        <w:sz w:val="18"/>
        <w:szCs w:val="1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6F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6F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fluent-ffmpeg/node-fluent-ffmpeg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rg3/youtube-dl/blob/master/README.md" TargetMode="External"/><Relationship Id="rId12" Type="http://schemas.openxmlformats.org/officeDocument/2006/relationships/hyperlink" Target="https://github.com/atduskgreg/opencv-processi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fzQ6gRAEoy0" TargetMode="External"/><Relationship Id="rId11" Type="http://schemas.openxmlformats.org/officeDocument/2006/relationships/hyperlink" Target="https://pillow.readthedocs.io/en/4.0.x/handbook/overview.html" TargetMode="External"/><Relationship Id="rId5" Type="http://schemas.openxmlformats.org/officeDocument/2006/relationships/hyperlink" Target="https://processing.org/" TargetMode="External"/><Relationship Id="rId10" Type="http://schemas.openxmlformats.org/officeDocument/2006/relationships/hyperlink" Target="https://thecolorsofmotion.com/faq" TargetMode="External"/><Relationship Id="rId4" Type="http://schemas.openxmlformats.org/officeDocument/2006/relationships/hyperlink" Target="https://video.stackexchange.com/questions/20495/how-do-i-set-up-and-use-ffmpeg-in-windows" TargetMode="External"/><Relationship Id="rId9" Type="http://schemas.openxmlformats.org/officeDocument/2006/relationships/hyperlink" Target="http://www.omdbapi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2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msee Ravella</dc:creator>
  <cp:keywords/>
  <dc:description/>
  <cp:lastModifiedBy>Vamsee Ravella</cp:lastModifiedBy>
  <cp:revision>5</cp:revision>
  <dcterms:created xsi:type="dcterms:W3CDTF">2019-02-27T22:39:00Z</dcterms:created>
  <dcterms:modified xsi:type="dcterms:W3CDTF">2019-02-28T18:33:00Z</dcterms:modified>
</cp:coreProperties>
</file>